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716A00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716A00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A724768" w:rsidR="0000007A" w:rsidRPr="00DE7D30" w:rsidRDefault="0003626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6263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716A00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03E21A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6263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C32945">
              <w:rPr>
                <w:rFonts w:ascii="Arial" w:hAnsi="Arial" w:cs="Arial"/>
                <w:b/>
                <w:bCs/>
                <w:szCs w:val="28"/>
                <w:lang w:val="en-GB"/>
              </w:rPr>
              <w:t>29</w:t>
            </w:r>
          </w:p>
        </w:tc>
      </w:tr>
      <w:tr w:rsidR="0000007A" w:rsidRPr="00DE7D30" w14:paraId="05B60576" w14:textId="77777777" w:rsidTr="00716A00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6272CF" w:rsidR="0000007A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6263">
              <w:rPr>
                <w:rFonts w:ascii="Arial" w:hAnsi="Arial" w:cs="Arial"/>
                <w:b/>
                <w:szCs w:val="28"/>
                <w:lang w:val="en-GB"/>
              </w:rPr>
              <w:t>Research on Two-way Promotion Mechanism of Digital RMB and Digital Economy</w:t>
            </w:r>
          </w:p>
        </w:tc>
      </w:tr>
      <w:tr w:rsidR="00CF0BBB" w:rsidRPr="00DE7D30" w14:paraId="6D508B1C" w14:textId="77777777" w:rsidTr="00716A00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542351" w:rsidR="00CF0BBB" w:rsidRPr="00DE7D30" w:rsidRDefault="000362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7F7EF0B1" w:rsidR="00204D68" w:rsidRPr="00DE7D30" w:rsidRDefault="006968F5" w:rsidP="0041781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book chapter is very interesting and important for the scientific community, because it investigates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p</w:t>
            </w: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omotion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</w:t>
            </w: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chanism of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d</w:t>
            </w: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gital RMB an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d</w:t>
            </w: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gital </w:t>
            </w:r>
            <w:r w:rsidR="00417813">
              <w:rPr>
                <w:rFonts w:ascii="Arial" w:hAnsi="Arial" w:cs="Arial"/>
                <w:bCs/>
                <w:sz w:val="20"/>
                <w:szCs w:val="20"/>
                <w:lang w:val="en-GB"/>
              </w:rPr>
              <w:t>e</w:t>
            </w:r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nomy in China which is one of the most </w:t>
            </w:r>
            <w:proofErr w:type="gramStart"/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>important  countries</w:t>
            </w:r>
            <w:proofErr w:type="gramEnd"/>
            <w:r w:rsidRPr="006968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n the world.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359F629D" w:rsidR="00D9392F" w:rsidRPr="00DE7D30" w:rsidRDefault="006968F5" w:rsidP="0041781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>The title of the book chapter is suitable.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don’t</w:t>
            </w:r>
            <w:r w:rsidR="00411BD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have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ny alternative </w:t>
            </w:r>
            <w:r w:rsidR="00417813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itle in my mind.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E96FE65" w:rsidR="00D9392F" w:rsidRPr="00DE7D30" w:rsidRDefault="006968F5" w:rsidP="0041781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of the book </w:t>
            </w:r>
            <w:proofErr w:type="gramStart"/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>chapter  is</w:t>
            </w:r>
            <w:proofErr w:type="gramEnd"/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 comprehensive. It briefly and fairly well outlines the content of the book chapter and the main conclusions arising from it.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5A6B9FB8" w:rsidR="00FB3DE3" w:rsidRPr="00DE7D30" w:rsidRDefault="006968F5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In general, English quality of the book </w:t>
            </w:r>
            <w:proofErr w:type="gramStart"/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>chapter  is</w:t>
            </w:r>
            <w:proofErr w:type="gramEnd"/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 suitable for scholarly communications.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12233D5A" w:rsidR="004430CD" w:rsidRPr="006968F5" w:rsidRDefault="006968F5" w:rsidP="00411B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In general, sections and the structure of the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book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chapter </w:t>
            </w: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 are</w:t>
            </w:r>
            <w:proofErr w:type="gramEnd"/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 xml:space="preserve"> appropriate. The introduction is written quite clearly and well.</w:t>
            </w:r>
            <w:r w:rsidR="00A7672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716A00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0C58786C" w:rsidR="005F184C" w:rsidRPr="00DE7D30" w:rsidRDefault="006968F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968F5">
              <w:rPr>
                <w:rFonts w:ascii="Arial" w:hAnsi="Arial" w:cs="Arial"/>
                <w:sz w:val="20"/>
                <w:szCs w:val="20"/>
                <w:lang w:val="en-GB"/>
              </w:rPr>
              <w:t>The references of the book chapter are proper, sufficient and quite recent.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2"/>
        <w:gridCol w:w="7252"/>
        <w:gridCol w:w="7239"/>
      </w:tblGrid>
      <w:tr w:rsidR="001F263C" w14:paraId="7EA00623" w14:textId="77777777" w:rsidTr="001F263C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BCD6F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964E489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F263C" w14:paraId="569681A2" w14:textId="77777777" w:rsidTr="001F263C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7545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7C6BD" w14:textId="77777777" w:rsidR="001F263C" w:rsidRDefault="001F263C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FFF01" w14:textId="77777777" w:rsidR="001F263C" w:rsidRDefault="001F263C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F263C" w14:paraId="24291016" w14:textId="77777777" w:rsidTr="001F263C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80D80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2AC5AF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EB0C6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340092D8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0E2610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6F320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39FF20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FD22B3" w14:textId="77777777" w:rsidR="001F263C" w:rsidRDefault="001F26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65AEB6A" w14:textId="77777777" w:rsidR="001F263C" w:rsidRDefault="001F263C" w:rsidP="001F263C"/>
    <w:p w14:paraId="19A916B8" w14:textId="77777777" w:rsidR="00716A00" w:rsidRDefault="00716A00" w:rsidP="00716A00">
      <w:pPr>
        <w:spacing w:line="276" w:lineRule="auto"/>
        <w:rPr>
          <w:bCs/>
          <w:u w:val="single"/>
          <w:lang w:val="en-GB"/>
        </w:rPr>
      </w:pPr>
      <w:r>
        <w:rPr>
          <w:bCs/>
          <w:u w:val="single"/>
          <w:lang w:val="en-GB"/>
        </w:rPr>
        <w:lastRenderedPageBreak/>
        <w:t>Reviewer Details:</w:t>
      </w:r>
    </w:p>
    <w:p w14:paraId="04AD2959" w14:textId="6B8A11B1" w:rsidR="001F263C" w:rsidRDefault="008316EF" w:rsidP="001F263C">
      <w:r>
        <w:rPr>
          <w:rFonts w:ascii="Arial" w:hAnsi="Arial" w:cs="Arial"/>
        </w:rPr>
        <w:t xml:space="preserve">Alexander </w:t>
      </w:r>
      <w:proofErr w:type="spellStart"/>
      <w:r>
        <w:rPr>
          <w:rFonts w:ascii="Arial" w:hAnsi="Arial" w:cs="Arial"/>
        </w:rPr>
        <w:t>Sagaydak</w:t>
      </w:r>
      <w:proofErr w:type="spellEnd"/>
      <w:r>
        <w:rPr>
          <w:rFonts w:ascii="Arial" w:hAnsi="Arial" w:cs="Arial"/>
        </w:rPr>
        <w:t>, State University of Land Use Planning, Russia</w:t>
      </w:r>
      <w:bookmarkStart w:id="0" w:name="_GoBack"/>
      <w:bookmarkEnd w:id="0"/>
    </w:p>
    <w:p w14:paraId="0217F28F" w14:textId="77777777" w:rsidR="001F263C" w:rsidRDefault="001F263C" w:rsidP="001F263C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633F3" w14:textId="77777777" w:rsidR="00027029" w:rsidRPr="0000007A" w:rsidRDefault="00027029" w:rsidP="0099583E">
      <w:r>
        <w:separator/>
      </w:r>
    </w:p>
  </w:endnote>
  <w:endnote w:type="continuationSeparator" w:id="0">
    <w:p w14:paraId="308030DE" w14:textId="77777777" w:rsidR="00027029" w:rsidRPr="0000007A" w:rsidRDefault="0002702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9E5F68" w14:textId="77777777" w:rsidR="00027029" w:rsidRPr="0000007A" w:rsidRDefault="00027029" w:rsidP="0099583E">
      <w:r>
        <w:separator/>
      </w:r>
    </w:p>
  </w:footnote>
  <w:footnote w:type="continuationSeparator" w:id="0">
    <w:p w14:paraId="019C8D5E" w14:textId="77777777" w:rsidR="00027029" w:rsidRPr="0000007A" w:rsidRDefault="0002702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27029"/>
    <w:rsid w:val="00036263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B9D"/>
    <w:rsid w:val="001A2F22"/>
    <w:rsid w:val="001B0C63"/>
    <w:rsid w:val="001D3A1D"/>
    <w:rsid w:val="001E4B3D"/>
    <w:rsid w:val="001F24FF"/>
    <w:rsid w:val="001F263C"/>
    <w:rsid w:val="001F2913"/>
    <w:rsid w:val="001F707F"/>
    <w:rsid w:val="002011F3"/>
    <w:rsid w:val="00201B85"/>
    <w:rsid w:val="00204D68"/>
    <w:rsid w:val="002105F7"/>
    <w:rsid w:val="002171F1"/>
    <w:rsid w:val="00220111"/>
    <w:rsid w:val="002218DB"/>
    <w:rsid w:val="0022369C"/>
    <w:rsid w:val="002320EB"/>
    <w:rsid w:val="0023696A"/>
    <w:rsid w:val="002422CB"/>
    <w:rsid w:val="00245E23"/>
    <w:rsid w:val="0025366D"/>
    <w:rsid w:val="00260001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4CBE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BD9"/>
    <w:rsid w:val="00417813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CF9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1126D"/>
    <w:rsid w:val="00620677"/>
    <w:rsid w:val="00624032"/>
    <w:rsid w:val="00626025"/>
    <w:rsid w:val="006311A1"/>
    <w:rsid w:val="00640538"/>
    <w:rsid w:val="00645A56"/>
    <w:rsid w:val="0064639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8F5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235A"/>
    <w:rsid w:val="00707BE1"/>
    <w:rsid w:val="00716A00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2DE3"/>
    <w:rsid w:val="007F2F34"/>
    <w:rsid w:val="007F5873"/>
    <w:rsid w:val="00815F94"/>
    <w:rsid w:val="008224E2"/>
    <w:rsid w:val="00825DC9"/>
    <w:rsid w:val="0082676D"/>
    <w:rsid w:val="00827F6D"/>
    <w:rsid w:val="008316EF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72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1205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32945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B190661D-A11E-4FBB-A613-554CBBC2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3</cp:revision>
  <dcterms:created xsi:type="dcterms:W3CDTF">2024-05-24T04:34:00Z</dcterms:created>
  <dcterms:modified xsi:type="dcterms:W3CDTF">2026-02-18T12:49:00Z</dcterms:modified>
</cp:coreProperties>
</file>